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/>
            </w:r>
            <w:r>
              <w:t xml:space="preserve">x: an observed data point.</w:t>
            </w:r>
            <w:r>
              <w:br/>
            </w:r>
            <m:oMath>
              <m:r>
                <m:t>μ</m:t>
              </m:r>
            </m:oMath>
            <w:r>
              <w:t xml:space="preserve">: mean of the population.</w:t>
            </w:r>
            <w:r>
              <w:br/>
            </w:r>
            <m:oMath>
              <m:r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50.8</m:t>
              </m:r>
            </m:oMath>
            <w:r>
              <w:br/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16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gt;</m:t>
              </m:r>
              <m:r>
                <m:t>1.613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800</m:t>
              </m:r>
            </m:oMath>
            <w:r>
              <w:br/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gt;</m:t>
              </m:r>
              <m:r>
                <m:t>1.166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lt;</m:t>
              </m:r>
              <m:r>
                <m:t>1.166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8783</m:t>
              </m:r>
            </m:oMath>
            <w:r>
              <w:br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1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150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r</m:t>
                  </m:r>
                  <m:r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  <cp:keywords/>
  <dcterms:created xsi:type="dcterms:W3CDTF">2021-09-30T22:09:43Z</dcterms:created>
  <dcterms:modified xsi:type="dcterms:W3CDTF">2021-09-30T22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